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ef345f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ef345f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UlEQVR42s1WQYoEQQyS/UD+/0t/kFUL9jKXhXiYmmag+yAmGlPYj0N81TcAA3AxO3nhDz7Pf79BIDsCGf1tXq54EJTYiVyQG3hL0VLNLTw9Q6qBDTy3TEiP5b1/lvTvFPR9tlGxkvi9HOulOS1Ju3HO/PyTshSSyMqEZ30XFBY36Gd93ToRi11gha/8JKoH902vSj/rq0rzeIJ51td9s1voinHXI/aTYXycCFPwHxyAHjVn1pWfvew4SP41/OzgNp715T2fw88JszY3zvrypYwTnwW/jJNgAuiSC/PBjDCDXOjfvOFQpcmEKz9vXzfOTkHDf5kLJJ0dMVvYH48j8bZS437gvr0LR2P/zuaCkE3S2efC05Sg4Zcw83bLKLNyP7Btcocp5EvuB2A2uqOm4L/vve/+AmOYa2npkP54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h nice! I was wondering if there was a similar package available. For</w:t>
      </w:r>
      <w:r>
        <w:t xml:space="preserve"> </w:t>
      </w:r>
      <w:r>
        <w:t xml:space="preserve">anyone looking:</w:t>
      </w:r>
      <w:r>
        <w:t xml:space="preserve"> </w:t>
      </w:r>
      <w:hyperlink r:id="rId24">
        <w:r>
          <w:rPr>
            <w:rStyle w:val="Hyperlink"/>
          </w:rPr>
          <w:t xml:space="preserve">https://github.com/flipswit...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ef345f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github.com/flipswitchingmonkey/gitea-spk" TargetMode="External" /><Relationship Type="http://schemas.openxmlformats.org/officeDocument/2006/relationships/hyperlink" Id="rId20" Target="https://my.remarkbox.com/6ef345f8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flipswitchingmonkey/gitea-spk" TargetMode="External" /><Relationship Type="http://schemas.openxmlformats.org/officeDocument/2006/relationships/hyperlink" Id="rId20" Target="https://my.remarkbox.com/6ef345f8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ef345f8</dc:title>
  <dc:creator/>
  <cp:keywords/>
  <dcterms:created xsi:type="dcterms:W3CDTF">2026-05-07T04:16:23Z</dcterms:created>
  <dcterms:modified xsi:type="dcterms:W3CDTF">2026-05-07T04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